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12FAB" w14:textId="70D170F0" w:rsidR="0058381F" w:rsidRDefault="00965BC9" w:rsidP="0058381F">
      <w:pPr>
        <w:pStyle w:val="a3"/>
      </w:pPr>
      <w:r>
        <w:t>R</w:t>
      </w:r>
      <w:r w:rsidR="0058381F">
        <w:t xml:space="preserve">elease </w:t>
      </w:r>
      <w:r>
        <w:t>N</w:t>
      </w:r>
      <w:r w:rsidR="0058381F">
        <w:t>ote</w:t>
      </w:r>
    </w:p>
    <w:p w14:paraId="74CDD104" w14:textId="77777777" w:rsidR="00F631DF" w:rsidRDefault="00F631DF" w:rsidP="00337D99">
      <w:pPr>
        <w:spacing w:line="360" w:lineRule="auto"/>
      </w:pPr>
      <w:r>
        <w:rPr>
          <w:rFonts w:hint="eastAsia"/>
          <w:b/>
          <w:bCs/>
        </w:rPr>
        <w:t>Video</w:t>
      </w:r>
      <w:r>
        <w:rPr>
          <w:b/>
          <w:bCs/>
        </w:rPr>
        <w:t xml:space="preserve"> T</w:t>
      </w:r>
      <w:r>
        <w:rPr>
          <w:rFonts w:hint="eastAsia"/>
          <w:b/>
          <w:bCs/>
        </w:rPr>
        <w:t>our</w:t>
      </w:r>
      <w:r>
        <w:rPr>
          <w:b/>
          <w:bCs/>
        </w:rPr>
        <w:t xml:space="preserve"> of the result:</w:t>
      </w:r>
      <w:r w:rsidRPr="00F631DF">
        <w:t xml:space="preserve"> </w:t>
      </w:r>
    </w:p>
    <w:p w14:paraId="716721C0" w14:textId="122371B4" w:rsidR="00F631DF" w:rsidRPr="00F631DF" w:rsidRDefault="00F631DF" w:rsidP="00337D99">
      <w:pPr>
        <w:spacing w:line="360" w:lineRule="auto"/>
      </w:pPr>
      <w:r w:rsidRPr="00F631DF">
        <w:t>https://youtu.be/1E07bOsr-84</w:t>
      </w:r>
    </w:p>
    <w:p w14:paraId="777C2D32" w14:textId="77777777" w:rsidR="00F631DF" w:rsidRDefault="00F631DF" w:rsidP="00337D99">
      <w:pPr>
        <w:spacing w:line="360" w:lineRule="auto"/>
        <w:rPr>
          <w:b/>
          <w:bCs/>
        </w:rPr>
      </w:pPr>
    </w:p>
    <w:p w14:paraId="76C95E62" w14:textId="1C86B937" w:rsidR="00337D99" w:rsidRPr="00965BC9" w:rsidRDefault="00337D99" w:rsidP="00337D99">
      <w:pPr>
        <w:spacing w:line="360" w:lineRule="auto"/>
        <w:rPr>
          <w:b/>
          <w:bCs/>
        </w:rPr>
      </w:pPr>
      <w:r w:rsidRPr="0058381F">
        <w:rPr>
          <w:b/>
          <w:bCs/>
        </w:rPr>
        <w:t>Project instruction:</w:t>
      </w:r>
    </w:p>
    <w:p w14:paraId="2636C732" w14:textId="77777777" w:rsidR="00337D99" w:rsidRPr="00E376BA" w:rsidRDefault="00337D99" w:rsidP="00337D99">
      <w:r>
        <w:t>A</w:t>
      </w:r>
      <w:r w:rsidRPr="00E376BA">
        <w:t xml:space="preserve"> watch face using </w:t>
      </w:r>
      <w:proofErr w:type="spellStart"/>
      <w:r w:rsidRPr="00E376BA">
        <w:t>kotlin</w:t>
      </w:r>
      <w:proofErr w:type="spellEnd"/>
      <w:r w:rsidRPr="00E376BA">
        <w:t xml:space="preserve"> and Android Studio.</w:t>
      </w:r>
    </w:p>
    <w:p w14:paraId="1E848ABB" w14:textId="77777777" w:rsidR="00337D99" w:rsidRPr="00E376BA" w:rsidRDefault="00337D99" w:rsidP="00337D99">
      <w:pPr>
        <w:pStyle w:val="a5"/>
        <w:numPr>
          <w:ilvl w:val="0"/>
          <w:numId w:val="2"/>
        </w:numPr>
        <w:ind w:firstLineChars="0"/>
      </w:pPr>
      <w:r w:rsidRPr="00E376BA">
        <w:t>Used heart rate sensor to track heart rate and displayed it on watch face.</w:t>
      </w:r>
    </w:p>
    <w:p w14:paraId="1CCCC5B4" w14:textId="01007900" w:rsidR="00337D99" w:rsidRDefault="00337D99" w:rsidP="00337D99">
      <w:pPr>
        <w:pStyle w:val="a5"/>
        <w:numPr>
          <w:ilvl w:val="0"/>
          <w:numId w:val="2"/>
        </w:numPr>
        <w:ind w:firstLineChars="0"/>
      </w:pPr>
      <w:r w:rsidRPr="00E376BA">
        <w:rPr>
          <w:rFonts w:hint="eastAsia"/>
        </w:rPr>
        <w:t>S</w:t>
      </w:r>
      <w:r w:rsidRPr="00E376BA">
        <w:t>tored the current time and heart rate in Room Database.</w:t>
      </w:r>
    </w:p>
    <w:p w14:paraId="0A2EA69B" w14:textId="77777777" w:rsidR="00337D99" w:rsidRPr="00337D99" w:rsidRDefault="00337D99" w:rsidP="00337D99">
      <w:pPr>
        <w:pStyle w:val="a5"/>
        <w:ind w:left="360" w:firstLineChars="0" w:firstLine="0"/>
      </w:pPr>
    </w:p>
    <w:p w14:paraId="4CEA019A" w14:textId="6E71BF82" w:rsidR="0058381F" w:rsidRPr="00965BC9" w:rsidRDefault="0058381F" w:rsidP="00965BC9">
      <w:pPr>
        <w:spacing w:line="360" w:lineRule="auto"/>
        <w:rPr>
          <w:b/>
          <w:bCs/>
        </w:rPr>
      </w:pPr>
      <w:r w:rsidRPr="0058381F">
        <w:rPr>
          <w:rFonts w:hint="eastAsia"/>
          <w:b/>
          <w:bCs/>
        </w:rPr>
        <w:t>P</w:t>
      </w:r>
      <w:r w:rsidRPr="0058381F">
        <w:rPr>
          <w:b/>
          <w:bCs/>
        </w:rPr>
        <w:t>lease follow these steps to test the watch face:</w:t>
      </w:r>
    </w:p>
    <w:p w14:paraId="12FCA927" w14:textId="0DFFDA3D" w:rsidR="00EC6582" w:rsidRDefault="001C4979" w:rsidP="00965BC9">
      <w:pPr>
        <w:pStyle w:val="a5"/>
        <w:numPr>
          <w:ilvl w:val="0"/>
          <w:numId w:val="1"/>
        </w:numPr>
        <w:ind w:firstLineChars="0"/>
      </w:pPr>
      <w:r w:rsidRPr="001C4979">
        <w:t xml:space="preserve">edit the runnable configuration. Set launch as </w:t>
      </w:r>
      <w:r>
        <w:t>‘</w:t>
      </w:r>
      <w:r w:rsidRPr="001C4979">
        <w:t>nothing</w:t>
      </w:r>
      <w:r>
        <w:t>’.</w:t>
      </w:r>
    </w:p>
    <w:p w14:paraId="3BBFE0BF" w14:textId="25E53496" w:rsidR="0058381F" w:rsidRDefault="0058381F" w:rsidP="00965BC9">
      <w:pPr>
        <w:pStyle w:val="a5"/>
        <w:numPr>
          <w:ilvl w:val="0"/>
          <w:numId w:val="1"/>
        </w:numPr>
        <w:ind w:firstLineChars="0"/>
      </w:pPr>
      <w:r>
        <w:t>Create an emulator</w:t>
      </w:r>
      <w:r w:rsidR="001C4979">
        <w:t>.</w:t>
      </w:r>
      <w:r>
        <w:t xml:space="preserve"> 360*360 </w:t>
      </w:r>
      <w:proofErr w:type="spellStart"/>
      <w:r>
        <w:t>mdpi</w:t>
      </w:r>
      <w:proofErr w:type="spellEnd"/>
      <w:r>
        <w:t xml:space="preserve"> would be the best.</w:t>
      </w:r>
    </w:p>
    <w:p w14:paraId="1E4413B4" w14:textId="469E1B52" w:rsidR="0058381F" w:rsidRDefault="0058381F" w:rsidP="0058381F">
      <w:pPr>
        <w:pStyle w:val="a5"/>
        <w:numPr>
          <w:ilvl w:val="0"/>
          <w:numId w:val="1"/>
        </w:numPr>
        <w:ind w:firstLineChars="0"/>
      </w:pPr>
      <w:r>
        <w:t xml:space="preserve">After successfully installing it, we </w:t>
      </w:r>
      <w:r w:rsidRPr="0058381F">
        <w:rPr>
          <w:b/>
          <w:bCs/>
          <w:highlight w:val="yellow"/>
        </w:rPr>
        <w:t>must grant the sensor permission</w:t>
      </w:r>
      <w:r>
        <w:t xml:space="preserve"> following these steps:</w:t>
      </w:r>
    </w:p>
    <w:p w14:paraId="133CA7E9" w14:textId="5E7A2515" w:rsidR="0058381F" w:rsidRDefault="0058381F" w:rsidP="0058381F">
      <w:proofErr w:type="spellStart"/>
      <w:r>
        <w:t>setting→app</w:t>
      </w:r>
      <w:proofErr w:type="spellEnd"/>
      <w:r>
        <w:t xml:space="preserve">&amp; </w:t>
      </w:r>
      <w:proofErr w:type="spellStart"/>
      <w:r>
        <w:t>notifications→App</w:t>
      </w:r>
      <w:proofErr w:type="spellEnd"/>
      <w:r>
        <w:t xml:space="preserve"> </w:t>
      </w:r>
      <w:proofErr w:type="spellStart"/>
      <w:r>
        <w:t>info→ZeyuWatchFace→App</w:t>
      </w:r>
      <w:proofErr w:type="spellEnd"/>
      <w:r>
        <w:t xml:space="preserve"> </w:t>
      </w:r>
      <w:proofErr w:type="spellStart"/>
      <w:r>
        <w:t>permissions→sensor</w:t>
      </w:r>
      <w:proofErr w:type="spellEnd"/>
      <w:r>
        <w:t>, allow</w:t>
      </w:r>
    </w:p>
    <w:p w14:paraId="0B50F2AF" w14:textId="6178484A" w:rsidR="0058381F" w:rsidRDefault="0058381F" w:rsidP="0058381F">
      <w:pPr>
        <w:pStyle w:val="a5"/>
        <w:numPr>
          <w:ilvl w:val="0"/>
          <w:numId w:val="1"/>
        </w:numPr>
        <w:ind w:firstLineChars="0"/>
      </w:pPr>
      <w:r>
        <w:t>go back to the home page, touch the screen to switch the watch face to Zeyu Analog.</w:t>
      </w:r>
    </w:p>
    <w:p w14:paraId="70FDD1E3" w14:textId="18C19E5E" w:rsidR="0058381F" w:rsidRDefault="0058381F" w:rsidP="0058381F">
      <w:pPr>
        <w:pStyle w:val="a5"/>
        <w:numPr>
          <w:ilvl w:val="0"/>
          <w:numId w:val="1"/>
        </w:numPr>
        <w:ind w:firstLineChars="0"/>
      </w:pPr>
      <w:r>
        <w:t>Let’s open extended controls and click the virtual sensor</w:t>
      </w:r>
      <w:r w:rsidR="001C4979">
        <w:t>.</w:t>
      </w:r>
      <w:r>
        <w:t xml:space="preserve"> </w:t>
      </w:r>
      <w:r w:rsidR="001C4979">
        <w:t>N</w:t>
      </w:r>
      <w:r>
        <w:t>ow we can adjust the virtual heart rate sensor, and the current value will be displayed on our watch face.</w:t>
      </w:r>
    </w:p>
    <w:p w14:paraId="5469D8B7" w14:textId="2926DC52" w:rsidR="0058381F" w:rsidRDefault="0058381F" w:rsidP="0058381F">
      <w:pPr>
        <w:pStyle w:val="a5"/>
        <w:numPr>
          <w:ilvl w:val="0"/>
          <w:numId w:val="1"/>
        </w:numPr>
        <w:ind w:firstLineChars="0"/>
      </w:pPr>
      <w:r>
        <w:t xml:space="preserve">Check Logcat for data stored in </w:t>
      </w:r>
      <w:r w:rsidR="001C4979">
        <w:t>R</w:t>
      </w:r>
      <w:r>
        <w:t xml:space="preserve">om </w:t>
      </w:r>
      <w:r w:rsidR="001C4979">
        <w:t>D</w:t>
      </w:r>
      <w:r>
        <w:t>atabase.</w:t>
      </w:r>
    </w:p>
    <w:p w14:paraId="0DA49F84" w14:textId="77777777" w:rsidR="00ED7447" w:rsidRDefault="00ED7447" w:rsidP="00ED7447">
      <w:pPr>
        <w:pStyle w:val="a5"/>
      </w:pPr>
    </w:p>
    <w:p w14:paraId="4D45E665" w14:textId="2FE38A83" w:rsidR="00ED7447" w:rsidRDefault="00ED7447" w:rsidP="00ED7447">
      <w:r w:rsidRPr="000608BC">
        <w:rPr>
          <w:b/>
          <w:bCs/>
        </w:rPr>
        <w:t xml:space="preserve">Warning: </w:t>
      </w:r>
      <w:r>
        <w:rPr>
          <w:rFonts w:hint="eastAsia"/>
        </w:rPr>
        <w:t>I</w:t>
      </w:r>
      <w:r>
        <w:t xml:space="preserve">f </w:t>
      </w:r>
      <w:r w:rsidR="000608BC">
        <w:t>Zeyu Analog</w:t>
      </w:r>
      <w:r>
        <w:t xml:space="preserve"> is switched before allowing the permission, </w:t>
      </w:r>
      <w:r w:rsidR="000608BC">
        <w:t xml:space="preserve">the </w:t>
      </w:r>
      <w:r>
        <w:t>heart rate won’t change. Set the permission first</w:t>
      </w:r>
      <w:r w:rsidR="000608BC">
        <w:t xml:space="preserve">, </w:t>
      </w:r>
      <w:r>
        <w:t>switch to another watchface</w:t>
      </w:r>
      <w:r w:rsidR="000608BC">
        <w:t xml:space="preserve">, and </w:t>
      </w:r>
      <w:r>
        <w:t>then switch back to Zeyu Analog, now the problem is solved.</w:t>
      </w:r>
    </w:p>
    <w:p w14:paraId="47D50514" w14:textId="77777777" w:rsidR="00E376BA" w:rsidRDefault="00E376BA" w:rsidP="00E376BA">
      <w:pPr>
        <w:rPr>
          <w:b/>
          <w:bCs/>
        </w:rPr>
      </w:pPr>
    </w:p>
    <w:p w14:paraId="54E8B9FC" w14:textId="43877A31" w:rsidR="00E376BA" w:rsidRDefault="00E376BA" w:rsidP="00965BC9">
      <w:pPr>
        <w:spacing w:line="360" w:lineRule="auto"/>
        <w:rPr>
          <w:b/>
          <w:bCs/>
        </w:rPr>
      </w:pPr>
      <w:r>
        <w:rPr>
          <w:b/>
          <w:bCs/>
        </w:rPr>
        <w:t>What can be improved:</w:t>
      </w:r>
    </w:p>
    <w:p w14:paraId="03CFDDFC" w14:textId="67720D3B" w:rsidR="00E376BA" w:rsidRPr="00ED7447" w:rsidRDefault="00E376BA" w:rsidP="00E376BA">
      <w:pPr>
        <w:pStyle w:val="a5"/>
        <w:numPr>
          <w:ilvl w:val="0"/>
          <w:numId w:val="3"/>
        </w:numPr>
        <w:ind w:firstLineChars="0"/>
      </w:pPr>
      <w:r w:rsidRPr="00ED7447">
        <w:t xml:space="preserve">Automatically grant permission. </w:t>
      </w:r>
    </w:p>
    <w:p w14:paraId="1EC35C3D" w14:textId="43265254" w:rsidR="00ED7447" w:rsidRPr="00961046" w:rsidRDefault="00ED7447" w:rsidP="00ED7447">
      <w:pPr>
        <w:pStyle w:val="a5"/>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firstLineChars="0" w:firstLine="0"/>
        <w:jc w:val="left"/>
      </w:pPr>
      <w:proofErr w:type="spellStart"/>
      <w:proofErr w:type="gramStart"/>
      <w:r w:rsidRPr="00961046">
        <w:rPr>
          <w:rFonts w:ascii="Courier New" w:eastAsia="SimSun" w:hAnsi="Courier New" w:cs="Courier New"/>
          <w:i/>
          <w:iCs/>
          <w:color w:val="080808"/>
          <w:kern w:val="0"/>
          <w:sz w:val="20"/>
          <w:szCs w:val="20"/>
        </w:rPr>
        <w:t>requestPermissions</w:t>
      </w:r>
      <w:proofErr w:type="spellEnd"/>
      <w:r w:rsidRPr="00961046">
        <w:rPr>
          <w:rFonts w:ascii="Courier New" w:eastAsia="SimSun" w:hAnsi="Courier New" w:cs="Courier New"/>
          <w:i/>
          <w:iCs/>
          <w:color w:val="080808"/>
          <w:kern w:val="0"/>
          <w:sz w:val="20"/>
          <w:szCs w:val="20"/>
        </w:rPr>
        <w:t>(</w:t>
      </w:r>
      <w:proofErr w:type="gramEnd"/>
      <w:r w:rsidRPr="00961046">
        <w:rPr>
          <w:rFonts w:ascii="Courier New" w:eastAsia="SimSun" w:hAnsi="Courier New" w:cs="Courier New"/>
          <w:i/>
          <w:iCs/>
          <w:color w:val="000000"/>
          <w:kern w:val="0"/>
          <w:sz w:val="20"/>
          <w:szCs w:val="20"/>
        </w:rPr>
        <w:t>permissions</w:t>
      </w:r>
      <w:r w:rsidRPr="00961046">
        <w:rPr>
          <w:rFonts w:ascii="Courier New" w:eastAsia="SimSun" w:hAnsi="Courier New" w:cs="Courier New"/>
          <w:i/>
          <w:iCs/>
          <w:color w:val="080808"/>
          <w:kern w:val="0"/>
          <w:sz w:val="20"/>
          <w:szCs w:val="20"/>
        </w:rPr>
        <w:t xml:space="preserve">, </w:t>
      </w:r>
      <w:r w:rsidRPr="00961046">
        <w:rPr>
          <w:rFonts w:ascii="Courier New" w:eastAsia="SimSun" w:hAnsi="Courier New" w:cs="Courier New"/>
          <w:i/>
          <w:iCs/>
          <w:color w:val="000000"/>
          <w:kern w:val="0"/>
          <w:sz w:val="20"/>
          <w:szCs w:val="20"/>
        </w:rPr>
        <w:t>PERMISSION_REQUEST_CODE</w:t>
      </w:r>
      <w:r w:rsidRPr="00961046">
        <w:rPr>
          <w:rFonts w:ascii="Courier New" w:eastAsia="SimSun" w:hAnsi="Courier New" w:cs="Courier New"/>
          <w:i/>
          <w:iCs/>
          <w:color w:val="080808"/>
          <w:kern w:val="0"/>
          <w:sz w:val="20"/>
          <w:szCs w:val="20"/>
        </w:rPr>
        <w:t>)</w:t>
      </w:r>
      <w:r w:rsidRPr="00961046">
        <w:t xml:space="preserve">can be called in an </w:t>
      </w:r>
      <w:r w:rsidR="00965BC9">
        <w:t>A</w:t>
      </w:r>
      <w:r w:rsidRPr="00961046">
        <w:t xml:space="preserve">ctivity, but watchface is a </w:t>
      </w:r>
      <w:r w:rsidR="00965BC9">
        <w:t>S</w:t>
      </w:r>
      <w:r w:rsidRPr="00961046">
        <w:t>ervice.</w:t>
      </w:r>
      <w:r w:rsidR="00961046" w:rsidRPr="00961046">
        <w:t xml:space="preserve"> I have tried multiple ways to achieve permission requests but they all didn’t work.</w:t>
      </w:r>
      <w:r w:rsidR="00961046">
        <w:t xml:space="preserve"> I would like to do more research on it in the future.</w:t>
      </w:r>
    </w:p>
    <w:p w14:paraId="4AEFF89F" w14:textId="0582C6C4" w:rsidR="00965BC9" w:rsidRPr="00965BC9" w:rsidRDefault="00965BC9" w:rsidP="00965BC9">
      <w:pPr>
        <w:pStyle w:val="a5"/>
        <w:numPr>
          <w:ilvl w:val="0"/>
          <w:numId w:val="3"/>
        </w:numPr>
        <w:ind w:firstLineChars="0"/>
      </w:pPr>
      <w:r w:rsidRPr="00965BC9">
        <w:t>Draw electrocardiogram using the latest 30 records of heart rate on watchface, which will make it easier for users to track their heart rate while they are doing sports. Because while people are jumping or moving, it is hard for us to read a small number on the wearable device.</w:t>
      </w:r>
    </w:p>
    <w:p w14:paraId="12921CCC" w14:textId="77777777" w:rsidR="001C4979" w:rsidRPr="00965BC9" w:rsidRDefault="001C4979" w:rsidP="000608BC">
      <w:pPr>
        <w:rPr>
          <w:b/>
          <w:bCs/>
        </w:rPr>
      </w:pPr>
    </w:p>
    <w:sectPr w:rsidR="001C4979" w:rsidRPr="00965BC9">
      <w:pgSz w:w="11906" w:h="16838"/>
      <w:pgMar w:top="1440" w:right="1440" w:bottom="1440" w:left="144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6FBC"/>
    <w:multiLevelType w:val="hybridMultilevel"/>
    <w:tmpl w:val="20EC7984"/>
    <w:lvl w:ilvl="0" w:tplc="BAC487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D575B7"/>
    <w:multiLevelType w:val="hybridMultilevel"/>
    <w:tmpl w:val="689CBF68"/>
    <w:lvl w:ilvl="0" w:tplc="C13223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06A66AE"/>
    <w:multiLevelType w:val="hybridMultilevel"/>
    <w:tmpl w:val="EAA2E05A"/>
    <w:lvl w:ilvl="0" w:tplc="C102DB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AzNzA2Mja0NDNU0lEKTi0uzszPAykwrAUAwsY44CwAAAA="/>
  </w:docVars>
  <w:rsids>
    <w:rsidRoot w:val="0058381F"/>
    <w:rsid w:val="000608BC"/>
    <w:rsid w:val="001C4979"/>
    <w:rsid w:val="00337D99"/>
    <w:rsid w:val="0058381F"/>
    <w:rsid w:val="00961046"/>
    <w:rsid w:val="00965BC9"/>
    <w:rsid w:val="00E376BA"/>
    <w:rsid w:val="00EC6582"/>
    <w:rsid w:val="00ED7447"/>
    <w:rsid w:val="00F631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C469E"/>
  <w15:chartTrackingRefBased/>
  <w15:docId w15:val="{8B4C4D5C-1634-4663-A5C7-5867DFC17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8381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8381F"/>
    <w:pPr>
      <w:spacing w:before="240" w:after="60"/>
      <w:jc w:val="center"/>
      <w:outlineLvl w:val="0"/>
    </w:pPr>
    <w:rPr>
      <w:rFonts w:asciiTheme="majorHAnsi" w:eastAsiaTheme="majorEastAsia" w:hAnsiTheme="majorHAnsi" w:cstheme="majorBidi"/>
      <w:b/>
      <w:bCs/>
      <w:sz w:val="32"/>
      <w:szCs w:val="32"/>
    </w:rPr>
  </w:style>
  <w:style w:type="character" w:customStyle="1" w:styleId="a4">
    <w:name w:val="标题 字符"/>
    <w:basedOn w:val="a0"/>
    <w:link w:val="a3"/>
    <w:uiPriority w:val="10"/>
    <w:rsid w:val="0058381F"/>
    <w:rPr>
      <w:rFonts w:asciiTheme="majorHAnsi" w:eastAsiaTheme="majorEastAsia" w:hAnsiTheme="majorHAnsi" w:cstheme="majorBidi"/>
      <w:b/>
      <w:bCs/>
      <w:sz w:val="32"/>
      <w:szCs w:val="32"/>
    </w:rPr>
  </w:style>
  <w:style w:type="paragraph" w:styleId="a5">
    <w:name w:val="List Paragraph"/>
    <w:basedOn w:val="a"/>
    <w:uiPriority w:val="34"/>
    <w:qFormat/>
    <w:rsid w:val="0058381F"/>
    <w:pPr>
      <w:ind w:firstLineChars="200" w:firstLine="420"/>
    </w:pPr>
  </w:style>
  <w:style w:type="paragraph" w:styleId="HTML">
    <w:name w:val="HTML Preformatted"/>
    <w:basedOn w:val="a"/>
    <w:link w:val="HTML0"/>
    <w:uiPriority w:val="99"/>
    <w:semiHidden/>
    <w:unhideWhenUsed/>
    <w:rsid w:val="00ED744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0">
    <w:name w:val="HTML 预设格式 字符"/>
    <w:basedOn w:val="a0"/>
    <w:link w:val="HTML"/>
    <w:uiPriority w:val="99"/>
    <w:semiHidden/>
    <w:rsid w:val="00ED7447"/>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943783">
      <w:bodyDiv w:val="1"/>
      <w:marLeft w:val="0"/>
      <w:marRight w:val="0"/>
      <w:marTop w:val="0"/>
      <w:marBottom w:val="0"/>
      <w:divBdr>
        <w:top w:val="none" w:sz="0" w:space="0" w:color="auto"/>
        <w:left w:val="none" w:sz="0" w:space="0" w:color="auto"/>
        <w:bottom w:val="none" w:sz="0" w:space="0" w:color="auto"/>
        <w:right w:val="none" w:sz="0" w:space="0" w:color="auto"/>
      </w:divBdr>
    </w:div>
    <w:div w:id="1159226663">
      <w:bodyDiv w:val="1"/>
      <w:marLeft w:val="0"/>
      <w:marRight w:val="0"/>
      <w:marTop w:val="0"/>
      <w:marBottom w:val="0"/>
      <w:divBdr>
        <w:top w:val="none" w:sz="0" w:space="0" w:color="auto"/>
        <w:left w:val="none" w:sz="0" w:space="0" w:color="auto"/>
        <w:bottom w:val="none" w:sz="0" w:space="0" w:color="auto"/>
        <w:right w:val="none" w:sz="0" w:space="0" w:color="auto"/>
      </w:divBdr>
    </w:div>
    <w:div w:id="1503353123">
      <w:bodyDiv w:val="1"/>
      <w:marLeft w:val="0"/>
      <w:marRight w:val="0"/>
      <w:marTop w:val="0"/>
      <w:marBottom w:val="0"/>
      <w:divBdr>
        <w:top w:val="none" w:sz="0" w:space="0" w:color="auto"/>
        <w:left w:val="none" w:sz="0" w:space="0" w:color="auto"/>
        <w:bottom w:val="none" w:sz="0" w:space="0" w:color="auto"/>
        <w:right w:val="none" w:sz="0" w:space="0" w:color="auto"/>
      </w:divBdr>
    </w:div>
    <w:div w:id="1674839129">
      <w:bodyDiv w:val="1"/>
      <w:marLeft w:val="0"/>
      <w:marRight w:val="0"/>
      <w:marTop w:val="0"/>
      <w:marBottom w:val="0"/>
      <w:divBdr>
        <w:top w:val="none" w:sz="0" w:space="0" w:color="auto"/>
        <w:left w:val="none" w:sz="0" w:space="0" w:color="auto"/>
        <w:bottom w:val="none" w:sz="0" w:space="0" w:color="auto"/>
        <w:right w:val="none" w:sz="0" w:space="0" w:color="auto"/>
      </w:divBdr>
    </w:div>
    <w:div w:id="2108456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61EE6-C543-4749-9E37-8C37782FB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254</Words>
  <Characters>1451</Characters>
  <Application>Microsoft Office Word</Application>
  <DocSecurity>0</DocSecurity>
  <Lines>12</Lines>
  <Paragraphs>3</Paragraphs>
  <ScaleCrop>false</ScaleCrop>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u Cui</dc:creator>
  <cp:keywords/>
  <dc:description/>
  <cp:lastModifiedBy>Zeyu Cui</cp:lastModifiedBy>
  <cp:revision>4</cp:revision>
  <dcterms:created xsi:type="dcterms:W3CDTF">2022-03-28T12:28:00Z</dcterms:created>
  <dcterms:modified xsi:type="dcterms:W3CDTF">2022-03-28T14:18:00Z</dcterms:modified>
</cp:coreProperties>
</file>